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150D7" w14:textId="39B85DC1" w:rsidR="00B7581D" w:rsidRPr="00905FCC" w:rsidRDefault="00252E55">
      <w:pPr>
        <w:rPr>
          <w:color w:val="FF0000"/>
        </w:rPr>
      </w:pPr>
      <w:r>
        <w:rPr>
          <w:noProof/>
          <w:color w:val="FF0000"/>
        </w:rPr>
        <mc:AlternateContent>
          <mc:Choice Requires="wpg">
            <w:drawing>
              <wp:anchor distT="0" distB="0" distL="114300" distR="114300" simplePos="0" relativeHeight="251673598" behindDoc="0" locked="0" layoutInCell="1" allowOverlap="1" wp14:anchorId="0204EF34" wp14:editId="49B89A71">
                <wp:simplePos x="0" y="0"/>
                <wp:positionH relativeFrom="column">
                  <wp:posOffset>2528248</wp:posOffset>
                </wp:positionH>
                <wp:positionV relativeFrom="paragraph">
                  <wp:posOffset>-388961</wp:posOffset>
                </wp:positionV>
                <wp:extent cx="3472748" cy="2400300"/>
                <wp:effectExtent l="0" t="0" r="0" b="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72748" cy="2400300"/>
                          <a:chOff x="266175" y="0"/>
                          <a:chExt cx="3473312" cy="2400300"/>
                        </a:xfrm>
                      </wpg:grpSpPr>
                      <wpg:grpSp>
                        <wpg:cNvPr id="45" name="Group 45"/>
                        <wpg:cNvGrpSpPr/>
                        <wpg:grpSpPr>
                          <a:xfrm>
                            <a:off x="266175" y="0"/>
                            <a:ext cx="3473312" cy="2400300"/>
                            <a:chOff x="266175" y="0"/>
                            <a:chExt cx="3473312" cy="2400300"/>
                          </a:xfrm>
                        </wpg:grpSpPr>
                        <wpg:grpSp>
                          <wpg:cNvPr id="40" name="Group 40"/>
                          <wpg:cNvGrpSpPr/>
                          <wpg:grpSpPr>
                            <a:xfrm>
                              <a:off x="266175" y="0"/>
                              <a:ext cx="3473312" cy="2400300"/>
                              <a:chOff x="266175" y="0"/>
                              <a:chExt cx="3473312" cy="2400300"/>
                            </a:xfrm>
                          </wpg:grpSpPr>
                          <pic:pic xmlns:pic="http://schemas.openxmlformats.org/drawingml/2006/picture">
                            <pic:nvPicPr>
                              <pic:cNvPr id="1" name="Picture 1"/>
                              <pic:cNvPicPr>
                                <a:picLocks noChangeAspect="1"/>
                              </pic:cNvPicPr>
                            </pic:nvPicPr>
                            <pic:blipFill rotWithShape="1"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6952" r="2338"/>
                              <a:stretch/>
                            </pic:blipFill>
                            <pic:spPr>
                              <a:xfrm>
                                <a:off x="266175" y="0"/>
                                <a:ext cx="3473312" cy="24003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4" name="Straight Connector 14"/>
                            <wps:cNvCnPr/>
                            <wps:spPr>
                              <a:xfrm flipV="1">
                                <a:off x="1115251" y="338276"/>
                                <a:ext cx="635725" cy="7803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" name="Straight Connector 15"/>
                            <wps:cNvCnPr/>
                            <wps:spPr>
                              <a:xfrm flipV="1">
                                <a:off x="2505350" y="523270"/>
                                <a:ext cx="757325" cy="5609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" name="Straight Connector 17"/>
                            <wps:cNvCnPr/>
                            <wps:spPr>
                              <a:xfrm flipV="1">
                                <a:off x="2484208" y="708264"/>
                                <a:ext cx="757325" cy="5609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3" name="Straight Connector 23"/>
                            <wps:cNvCnPr/>
                            <wps:spPr>
                              <a:xfrm flipV="1">
                                <a:off x="1109965" y="1078252"/>
                                <a:ext cx="635725" cy="7803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" name="Straight Connector 24"/>
                            <wps:cNvCnPr/>
                            <wps:spPr>
                              <a:xfrm flipV="1">
                                <a:off x="2579348" y="1268532"/>
                                <a:ext cx="635725" cy="7803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" name="Straight Connector 25"/>
                            <wps:cNvCnPr/>
                            <wps:spPr>
                              <a:xfrm flipV="1">
                                <a:off x="2595205" y="1442955"/>
                                <a:ext cx="635725" cy="7803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" name="Straight Connector 26"/>
                            <wps:cNvCnPr/>
                            <wps:spPr>
                              <a:xfrm flipV="1">
                                <a:off x="1083537" y="1442955"/>
                                <a:ext cx="635725" cy="7803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956684" y="1627950"/>
                                <a:ext cx="794327" cy="921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5" name="Straight Connector 35"/>
                            <wps:cNvCnPr/>
                            <wps:spPr>
                              <a:xfrm flipV="1">
                                <a:off x="1939796" y="2008509"/>
                                <a:ext cx="1282217" cy="12412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43" name="Group 43"/>
                          <wpg:cNvGrpSpPr/>
                          <wpg:grpSpPr>
                            <a:xfrm>
                              <a:off x="285420" y="1078252"/>
                              <a:ext cx="2960944" cy="1109966"/>
                              <a:chOff x="0" y="0"/>
                              <a:chExt cx="2960944" cy="1109966"/>
                            </a:xfrm>
                          </wpg:grpSpPr>
                          <wps:wsp>
                            <wps:cNvPr id="21" name="Straight Connector 21"/>
                            <wps:cNvCnPr/>
                            <wps:spPr>
                              <a:xfrm>
                                <a:off x="2140647" y="0"/>
                                <a:ext cx="804191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" name="Straight Connector 31"/>
                            <wps:cNvCnPr/>
                            <wps:spPr>
                              <a:xfrm>
                                <a:off x="1479953" y="745263"/>
                                <a:ext cx="1480991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3" name="Straight Connector 33"/>
                            <wps:cNvCnPr/>
                            <wps:spPr>
                              <a:xfrm>
                                <a:off x="0" y="930257"/>
                                <a:ext cx="1480991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8" name="Straight Connector 38"/>
                            <wps:cNvCnPr/>
                            <wps:spPr>
                              <a:xfrm>
                                <a:off x="507412" y="1109966"/>
                                <a:ext cx="962698" cy="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  <wpg:grpSp>
                        <wpg:cNvPr id="46" name="Group 46"/>
                        <wpg:cNvGrpSpPr/>
                        <wpg:grpSpPr>
                          <a:xfrm>
                            <a:off x="1067681" y="713550"/>
                            <a:ext cx="2191636" cy="184994"/>
                            <a:chOff x="0" y="0"/>
                            <a:chExt cx="2191636" cy="184994"/>
                          </a:xfrm>
                        </wpg:grpSpPr>
                        <wps:wsp>
                          <wps:cNvPr id="18" name="Straight Connector 18"/>
                          <wps:cNvCnPr/>
                          <wps:spPr>
                            <a:xfrm>
                              <a:off x="0" y="0"/>
                              <a:ext cx="694585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 flipV="1">
                              <a:off x="1881655" y="184994"/>
                              <a:ext cx="309981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7725B32" id="Group 48" o:spid="_x0000_s1026" style="position:absolute;margin-left:199.05pt;margin-top:-30.65pt;width:273.45pt;height:189pt;z-index:251673598;mso-width-relative:margin" coordorigin="2661" coordsize="34733,240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">
                <v:group id="Group 45" o:spid="_x0000_s1027" style="position:absolute;left:2661;width:34733;height:24003" coordorigin="2661" coordsize="34733,24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<v:group id="Group 40" o:spid="_x0000_s1028" style="position:absolute;left:2661;width:34733;height:24003" coordorigin="2661" coordsize="34733,240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Picture 1" o:spid="_x0000_s1029" type="#_x0000_t75" style="position:absolute;left:2661;width:34733;height:24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">
                      <v:imagedata r:id="rId5" o:title="" cropleft="4556f" cropright="1532f"/>
                    </v:shape>
                    <v:line id="Straight Connector 14" o:spid="_x0000_s1030" style="position:absolute;flip:y;visibility:visible;mso-wrap-style:square" from="11152,3382" to="17509,34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" strokecolor="red" strokeweight="1pt">
                      <v:stroke joinstyle="miter"/>
                    </v:line>
                    <v:line id="Straight Connector 15" o:spid="_x0000_s1031" style="position:absolute;flip:y;visibility:visible;mso-wrap-style:square" from="25053,5232" to="32626,52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" strokecolor="red" strokeweight="1pt">
                      <v:stroke joinstyle="miter"/>
                    </v:line>
                    <v:line id="Straight Connector 17" o:spid="_x0000_s1032" style="position:absolute;flip:y;visibility:visible;mso-wrap-style:square" from="24842,7082" to="32415,71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" strokecolor="red" strokeweight="1pt">
                      <v:stroke joinstyle="miter"/>
                    </v:line>
                    <v:line id="Straight Connector 23" o:spid="_x0000_s1033" style="position:absolute;flip:y;visibility:visible;mso-wrap-style:square" from="11099,10782" to="17456,10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" strokecolor="red" strokeweight="1pt">
                      <v:stroke joinstyle="miter"/>
                    </v:line>
                    <v:line id="Straight Connector 24" o:spid="_x0000_s1034" style="position:absolute;flip:y;visibility:visible;mso-wrap-style:square" from="25793,12685" to="32150,12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" strokecolor="red" strokeweight="1pt">
                      <v:stroke joinstyle="miter"/>
                    </v:line>
                    <v:line id="Straight Connector 25" o:spid="_x0000_s1035" style="position:absolute;flip:y;visibility:visible;mso-wrap-style:square" from="25952,14429" to="32309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" strokecolor="red" strokeweight="1pt">
                      <v:stroke joinstyle="miter"/>
                    </v:line>
                    <v:line id="Straight Connector 26" o:spid="_x0000_s1036" style="position:absolute;flip:y;visibility:visible;mso-wrap-style:square" from="10835,14429" to="17192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" strokecolor="red" strokeweight="1pt">
                      <v:stroke joinstyle="miter"/>
                    </v:line>
                    <v:line id="Straight Connector 27" o:spid="_x0000_s1037" style="position:absolute;visibility:visible;mso-wrap-style:square" from="9566,16279" to="17510,163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" strokecolor="red" strokeweight="1pt">
                      <v:stroke joinstyle="miter"/>
                    </v:line>
                    <v:line id="Straight Connector 35" o:spid="_x0000_s1038" style="position:absolute;flip:y;visibility:visible;mso-wrap-style:square" from="19397,20085" to="32220,202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" strokecolor="red" strokeweight="1pt">
                      <v:stroke joinstyle="miter"/>
                    </v:line>
                  </v:group>
                  <v:group id="Group 43" o:spid="_x0000_s1039" style="position:absolute;left:2854;top:10782;width:29609;height:11100" coordsize="29609,11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  <v:line id="Straight Connector 21" o:spid="_x0000_s1040" style="position:absolute;visibility:visible;mso-wrap-style:square" from="21406,0" to="29448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" strokecolor="red" strokeweight="1pt">
                      <v:stroke joinstyle="miter"/>
                    </v:line>
                    <v:line id="Straight Connector 31" o:spid="_x0000_s1041" style="position:absolute;visibility:visible;mso-wrap-style:square" from="14799,7452" to="29609,7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" strokecolor="red" strokeweight="1pt">
                      <v:stroke joinstyle="miter"/>
                    </v:line>
                    <v:line id="Straight Connector 33" o:spid="_x0000_s1042" style="position:absolute;visibility:visible;mso-wrap-style:square" from="0,9302" to="14809,93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" strokecolor="red" strokeweight="1pt">
                      <v:stroke joinstyle="miter"/>
                    </v:line>
                    <v:line id="Straight Connector 38" o:spid="_x0000_s1043" style="position:absolute;visibility:visible;mso-wrap-style:square" from="5074,11099" to="14701,110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" strokecolor="red" strokeweight="1pt">
                      <v:stroke joinstyle="miter"/>
                    </v:line>
                  </v:group>
                </v:group>
                <v:group id="Group 46" o:spid="_x0000_s1044" style="position:absolute;left:10676;top:7135;width:21917;height:1850" coordsize="21916,18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line id="Straight Connector 18" o:spid="_x0000_s1045" style="position:absolute;visibility:visible;mso-wrap-style:square" from="0,0" to="6945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" strokecolor="red" strokeweight="1pt">
                    <v:stroke joinstyle="miter"/>
                  </v:line>
                  <v:line id="Straight Connector 19" o:spid="_x0000_s1046" style="position:absolute;flip:y;visibility:visible;mso-wrap-style:square" from="18816,1849" to="21916,18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" strokecolor="red" strokeweight="1pt">
                    <v:stroke joinstyle="miter"/>
                  </v:line>
                </v:group>
              </v:group>
            </w:pict>
          </mc:Fallback>
        </mc:AlternateContent>
      </w:r>
      <w:r w:rsidR="00F63389">
        <w:rPr>
          <w:noProof/>
          <w:color w:val="FF0000"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17068379" wp14:editId="70F175C6">
                <wp:simplePos x="0" y="0"/>
                <wp:positionH relativeFrom="column">
                  <wp:posOffset>713409</wp:posOffset>
                </wp:positionH>
                <wp:positionV relativeFrom="paragraph">
                  <wp:posOffset>2242971</wp:posOffset>
                </wp:positionV>
                <wp:extent cx="2781935" cy="5539740"/>
                <wp:effectExtent l="0" t="0" r="0" b="3810"/>
                <wp:wrapNone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1935" cy="5539740"/>
                          <a:chOff x="0" y="0"/>
                          <a:chExt cx="2781935" cy="5539740"/>
                        </a:xfrm>
                      </wpg:grpSpPr>
                      <wpg:grpSp>
                        <wpg:cNvPr id="39" name="Group 39"/>
                        <wpg:cNvGrpSpPr/>
                        <wpg:grpSpPr>
                          <a:xfrm>
                            <a:off x="0" y="0"/>
                            <a:ext cx="2781935" cy="5539740"/>
                            <a:chOff x="0" y="0"/>
                            <a:chExt cx="2781935" cy="5539740"/>
                          </a:xfrm>
                        </wpg:grpSpPr>
                        <pic:pic xmlns:pic="http://schemas.openxmlformats.org/drawingml/2006/picture">
                          <pic:nvPicPr>
                            <pic:cNvPr id="4" name="Picture 4" descr="A blue and white bar graph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781935" cy="553974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" name="Straight Connector 12"/>
                          <wps:cNvCnPr/>
                          <wps:spPr>
                            <a:xfrm>
                              <a:off x="448574" y="5236234"/>
                              <a:ext cx="727923" cy="4527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accent6">
                                  <a:lumMod val="7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0" name="Straight Connector 20"/>
                          <wps:cNvCnPr/>
                          <wps:spPr>
                            <a:xfrm>
                              <a:off x="992038" y="3709359"/>
                              <a:ext cx="174936" cy="56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733245" y="4615132"/>
                              <a:ext cx="480044" cy="56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 flipV="1">
                              <a:off x="17253" y="2311879"/>
                              <a:ext cx="1191961" cy="561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" name="Straight Connector 8"/>
                        <wps:cNvCnPr/>
                        <wps:spPr>
                          <a:xfrm>
                            <a:off x="718835" y="2574063"/>
                            <a:ext cx="4699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718835" y="3081476"/>
                            <a:ext cx="4699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750548" y="4603714"/>
                            <a:ext cx="4699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808689" y="4735852"/>
                            <a:ext cx="385331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>
                            <a:off x="650123" y="4217869"/>
                            <a:ext cx="56263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576125" y="3837309"/>
                            <a:ext cx="614812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Connector 28"/>
                        <wps:cNvCnPr/>
                        <wps:spPr>
                          <a:xfrm>
                            <a:off x="576125" y="2822484"/>
                            <a:ext cx="61984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Connector 36"/>
                        <wps:cNvCnPr/>
                        <wps:spPr>
                          <a:xfrm flipV="1">
                            <a:off x="195565" y="3462035"/>
                            <a:ext cx="1015933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Connector 37"/>
                        <wps:cNvCnPr/>
                        <wps:spPr>
                          <a:xfrm>
                            <a:off x="449272" y="5253836"/>
                            <a:ext cx="762578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892C40" id="Group 53" o:spid="_x0000_s1026" style="position:absolute;margin-left:56.15pt;margin-top:176.6pt;width:219.05pt;height:436.2pt;z-index:251758592" coordsize="27819,55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">
                <v:group id="Group 39" o:spid="_x0000_s1027" style="position:absolute;width:27819;height:55397" coordsize="27819,55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Picture 4" o:spid="_x0000_s1028" type="#_x0000_t75" alt="A blue and white bar graph&#10;&#10;Description automatically generated" style="position:absolute;width:27819;height:55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">
                    <v:imagedata r:id="rId7" o:title="A blue and white bar graph&#10;&#10;Description automatically generated"/>
                  </v:shape>
                  <v:line id="Straight Connector 12" o:spid="_x0000_s1029" style="position:absolute;visibility:visible;mso-wrap-style:square" from="4485,52362" to="11764,524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" strokecolor="#538135 [2409]" strokeweight="1pt">
                    <v:stroke joinstyle="miter"/>
                  </v:line>
                  <v:line id="Straight Connector 20" o:spid="_x0000_s1030" style="position:absolute;visibility:visible;mso-wrap-style:square" from="9920,37093" to="11669,371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" strokecolor="red" strokeweight="1pt">
                    <v:stroke joinstyle="miter"/>
                  </v:line>
                  <v:line id="Straight Connector 22" o:spid="_x0000_s1031" style="position:absolute;visibility:visible;mso-wrap-style:square" from="7332,46151" to="12132,462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" strokecolor="red" strokeweight="1pt">
                    <v:stroke joinstyle="miter"/>
                  </v:line>
                  <v:line id="Straight Connector 30" o:spid="_x0000_s1032" style="position:absolute;flip:y;visibility:visible;mso-wrap-style:square" from="172,23118" to="12092,231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" strokecolor="red" strokeweight="1pt">
                    <v:stroke joinstyle="miter"/>
                  </v:line>
                </v:group>
                <v:line id="Straight Connector 8" o:spid="_x0000_s1033" style="position:absolute;visibility:visible;mso-wrap-style:square" from="7188,25740" to="11887,257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" strokecolor="#538135 [2409]" strokeweight="1pt">
                  <v:stroke joinstyle="miter"/>
                </v:line>
                <v:line id="Straight Connector 9" o:spid="_x0000_s1034" style="position:absolute;visibility:visible;mso-wrap-style:square" from="7188,30814" to="11887,30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" strokecolor="#538135 [2409]" strokeweight="1pt">
                  <v:stroke joinstyle="miter"/>
                </v:line>
                <v:line id="Straight Connector 10" o:spid="_x0000_s1035" style="position:absolute;visibility:visible;mso-wrap-style:square" from="7505,46037" to="12204,460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" strokecolor="#538135 [2409]" strokeweight="1pt">
                  <v:stroke joinstyle="miter"/>
                </v:line>
                <v:line id="Straight Connector 11" o:spid="_x0000_s1036" style="position:absolute;visibility:visible;mso-wrap-style:square" from="8086,47358" to="11940,473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" strokecolor="#538135 [2409]" strokeweight="1pt">
                  <v:stroke joinstyle="miter"/>
                </v:line>
                <v:line id="Straight Connector 7" o:spid="_x0000_s1037" style="position:absolute;visibility:visible;mso-wrap-style:square" from="6501,42178" to="12127,421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" strokecolor="red" strokeweight="1pt">
                  <v:stroke joinstyle="miter"/>
                </v:line>
                <v:line id="Straight Connector 16" o:spid="_x0000_s1038" style="position:absolute;visibility:visible;mso-wrap-style:square" from="5761,38373" to="11909,383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" strokecolor="red" strokeweight="1pt">
                  <v:stroke joinstyle="miter"/>
                </v:line>
                <v:line id="Straight Connector 28" o:spid="_x0000_s1039" style="position:absolute;visibility:visible;mso-wrap-style:square" from="5761,28224" to="11959,282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" strokecolor="red" strokeweight="1pt">
                  <v:stroke joinstyle="miter"/>
                </v:line>
                <v:line id="Straight Connector 36" o:spid="_x0000_s1040" style="position:absolute;flip:y;visibility:visible;mso-wrap-style:square" from="1955,34620" to="12114,34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" strokecolor="red" strokeweight="1pt">
                  <v:stroke joinstyle="miter"/>
                </v:line>
                <v:line id="Straight Connector 37" o:spid="_x0000_s1041" style="position:absolute;visibility:visible;mso-wrap-style:square" from="4492,52538" to="12118,525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" strokecolor="red" strokeweight="1pt">
                  <v:stroke joinstyle="miter"/>
                </v:line>
              </v:group>
            </w:pict>
          </mc:Fallback>
        </mc:AlternateContent>
      </w:r>
      <w:r w:rsidR="009349DF" w:rsidRPr="00A20CCB">
        <w:rPr>
          <w:noProof/>
          <w:color w:val="FF0000"/>
        </w:rPr>
        <w:drawing>
          <wp:anchor distT="0" distB="0" distL="114300" distR="114300" simplePos="0" relativeHeight="251689984" behindDoc="0" locked="0" layoutInCell="1" allowOverlap="1" wp14:anchorId="745A007D" wp14:editId="09D588DE">
            <wp:simplePos x="0" y="0"/>
            <wp:positionH relativeFrom="margin">
              <wp:align>left</wp:align>
            </wp:positionH>
            <wp:positionV relativeFrom="paragraph">
              <wp:posOffset>-340508</wp:posOffset>
            </wp:positionV>
            <wp:extent cx="2133600" cy="2385420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2385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7581D" w:rsidRPr="00905FC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MLU0NzQwNTQ3sDBV0lEKTi0uzszPAykwrgUAjJEIVywAAAA="/>
  </w:docVars>
  <w:rsids>
    <w:rsidRoot w:val="00B7581D"/>
    <w:rsid w:val="0020637B"/>
    <w:rsid w:val="00252E55"/>
    <w:rsid w:val="002C6063"/>
    <w:rsid w:val="00905FCC"/>
    <w:rsid w:val="009349DF"/>
    <w:rsid w:val="00A20CCB"/>
    <w:rsid w:val="00B60319"/>
    <w:rsid w:val="00B7581D"/>
    <w:rsid w:val="00BE5E20"/>
    <w:rsid w:val="00C94681"/>
    <w:rsid w:val="00F63389"/>
    <w:rsid w:val="00FE7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DCFF2"/>
  <w15:chartTrackingRefBased/>
  <w15:docId w15:val="{EFDD7C46-4182-42EE-92B6-657A2DD9B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FCC"/>
  </w:style>
  <w:style w:type="paragraph" w:styleId="Heading1">
    <w:name w:val="heading 1"/>
    <w:basedOn w:val="Normal"/>
    <w:next w:val="Normal"/>
    <w:link w:val="Heading1Char"/>
    <w:uiPriority w:val="9"/>
    <w:qFormat/>
    <w:rsid w:val="00905FC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5FC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5FC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5FC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5F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5FC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5FC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5FC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5FC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5F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5FC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5FC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5FCC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5FC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5FC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5FC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5FC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5FC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05FC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05FC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5FC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5FC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05FC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05FCC"/>
    <w:rPr>
      <w:b/>
      <w:bCs/>
    </w:rPr>
  </w:style>
  <w:style w:type="character" w:styleId="Emphasis">
    <w:name w:val="Emphasis"/>
    <w:basedOn w:val="DefaultParagraphFont"/>
    <w:uiPriority w:val="20"/>
    <w:qFormat/>
    <w:rsid w:val="00905FCC"/>
    <w:rPr>
      <w:i/>
      <w:iCs/>
    </w:rPr>
  </w:style>
  <w:style w:type="paragraph" w:styleId="NoSpacing">
    <w:name w:val="No Spacing"/>
    <w:uiPriority w:val="1"/>
    <w:qFormat/>
    <w:rsid w:val="00905F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05FC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05FCC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5FC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5FC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05FCC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05FC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5FC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05FCC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05FCC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05FC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25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דפנה לבנברג</dc:creator>
  <cp:keywords/>
  <dc:description/>
  <cp:lastModifiedBy>דפנה לבנברג</cp:lastModifiedBy>
  <cp:revision>5</cp:revision>
  <dcterms:created xsi:type="dcterms:W3CDTF">2023-07-31T19:39:00Z</dcterms:created>
  <dcterms:modified xsi:type="dcterms:W3CDTF">2023-08-06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18746a-7fb9-4834-b176-1c97f3990c0d</vt:lpwstr>
  </property>
</Properties>
</file>